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1784" w:rsidRPr="00FD0F69" w:rsidRDefault="00271784" w:rsidP="00271784">
      <w:pPr>
        <w:pageBreakBefore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 xml:space="preserve">Endüstri </w:t>
      </w:r>
      <w:r w:rsidRPr="00FD0F69">
        <w:rPr>
          <w:rFonts w:ascii="Times New Roman" w:hAnsi="Times New Roman" w:cs="Times New Roman"/>
          <w:b/>
          <w:sz w:val="28"/>
          <w:szCs w:val="28"/>
        </w:rPr>
        <w:t xml:space="preserve">Mühendisliği Bölümü Çift </w:t>
      </w:r>
      <w:proofErr w:type="spellStart"/>
      <w:r w:rsidRPr="00FD0F69">
        <w:rPr>
          <w:rFonts w:ascii="Times New Roman" w:hAnsi="Times New Roman" w:cs="Times New Roman"/>
          <w:b/>
          <w:sz w:val="28"/>
          <w:szCs w:val="28"/>
        </w:rPr>
        <w:t>Anadal</w:t>
      </w:r>
      <w:proofErr w:type="spellEnd"/>
      <w:r w:rsidRPr="00FD0F69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Programı Uygulaması</w:t>
      </w:r>
      <w:r w:rsidRPr="00FD0F69">
        <w:rPr>
          <w:rFonts w:ascii="Times New Roman" w:hAnsi="Times New Roman" w:cs="Times New Roman"/>
          <w:b/>
          <w:sz w:val="28"/>
          <w:szCs w:val="28"/>
        </w:rPr>
        <w:t>:</w:t>
      </w:r>
    </w:p>
    <w:p w:rsidR="00271784" w:rsidRDefault="00271784" w:rsidP="00271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şvurabilmek için gerekli not ortalaması: 2,70</w:t>
      </w:r>
    </w:p>
    <w:p w:rsidR="00271784" w:rsidRDefault="00271784" w:rsidP="00271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şvurabilmek için gerekli bölüm sıralaması: Ağırlıklı not ortalaması sıralamasında bölümünde ilk %20’ye girmiş olmak.</w:t>
      </w:r>
    </w:p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/>
    <w:p w:rsidR="00271784" w:rsidRDefault="00271784" w:rsidP="00271784">
      <w:pPr>
        <w:pageBreakBefore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ilgisayar</w:t>
      </w:r>
      <w:r w:rsidRPr="00FD0F69">
        <w:rPr>
          <w:rFonts w:ascii="Times New Roman" w:hAnsi="Times New Roman" w:cs="Times New Roman"/>
          <w:b/>
          <w:sz w:val="24"/>
          <w:szCs w:val="24"/>
        </w:rPr>
        <w:t xml:space="preserve"> Mühendisliği Bölümü’nde kayıtlı öğrenc</w:t>
      </w:r>
      <w:r>
        <w:rPr>
          <w:rFonts w:ascii="Times New Roman" w:hAnsi="Times New Roman" w:cs="Times New Roman"/>
          <w:b/>
          <w:sz w:val="24"/>
          <w:szCs w:val="24"/>
        </w:rPr>
        <w:t>inin eşdeğer sayılacak dersleri:</w:t>
      </w:r>
    </w:p>
    <w:p w:rsidR="00271784" w:rsidRDefault="00271784" w:rsidP="002717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2"/>
        <w:gridCol w:w="403"/>
        <w:gridCol w:w="416"/>
        <w:gridCol w:w="314"/>
        <w:gridCol w:w="878"/>
        <w:gridCol w:w="2650"/>
        <w:gridCol w:w="427"/>
        <w:gridCol w:w="435"/>
        <w:gridCol w:w="6"/>
        <w:gridCol w:w="431"/>
        <w:gridCol w:w="7"/>
        <w:gridCol w:w="822"/>
      </w:tblGrid>
      <w:tr w:rsidR="00271784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271784" w:rsidRPr="007009A8" w:rsidRDefault="00271784" w:rsidP="007009A8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. Dönem</w:t>
            </w:r>
          </w:p>
        </w:tc>
      </w:tr>
      <w:tr w:rsidR="00271784" w:rsidRPr="007009A8" w:rsidTr="00ED4959">
        <w:trPr>
          <w:trHeight w:val="170"/>
        </w:trPr>
        <w:tc>
          <w:tcPr>
            <w:tcW w:w="2395" w:type="pct"/>
            <w:gridSpan w:val="6"/>
          </w:tcPr>
          <w:p w:rsidR="00271784" w:rsidRPr="007009A8" w:rsidRDefault="00E66036" w:rsidP="007009A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ndüstri </w:t>
            </w:r>
            <w:r w:rsidR="00271784"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Mühendisliği Ders Planı</w:t>
            </w:r>
          </w:p>
        </w:tc>
        <w:tc>
          <w:tcPr>
            <w:tcW w:w="2605" w:type="pct"/>
            <w:gridSpan w:val="7"/>
          </w:tcPr>
          <w:p w:rsidR="00271784" w:rsidRPr="007009A8" w:rsidRDefault="00271784" w:rsidP="007009A8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430FD" w:rsidRPr="007009A8" w:rsidTr="00A04F7B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251126" w:rsidRPr="007009A8" w:rsidRDefault="00251126" w:rsidP="007009A8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251126" w:rsidRPr="007009A8" w:rsidRDefault="00251126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251126" w:rsidRPr="007009A8" w:rsidRDefault="00D430FD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251126" w:rsidRPr="007009A8" w:rsidRDefault="00251126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251126" w:rsidRPr="007009A8" w:rsidRDefault="00251126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251126" w:rsidRPr="007009A8" w:rsidRDefault="00251126" w:rsidP="007009A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251126" w:rsidRPr="007009A8" w:rsidRDefault="00251126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251126" w:rsidRPr="007009A8" w:rsidRDefault="00D430FD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251126" w:rsidRPr="007009A8" w:rsidRDefault="00251126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251126" w:rsidRPr="007009A8" w:rsidRDefault="00251126" w:rsidP="007009A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ndüstr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ühendisliğine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dustrial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824CD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Bilgisayar Destekli Teknik Resim           </w:t>
            </w:r>
          </w:p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Computer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Aided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Technical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Draw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42" w:type="pct"/>
            <w:gridSpan w:val="3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alzeme Bilimine Giriş</w:t>
            </w:r>
          </w:p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Introduction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to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terial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Science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Kimya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6D2B9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Programlama</w:t>
            </w:r>
          </w:p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Advanced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vAlign w:val="center"/>
          </w:tcPr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Programlama</w:t>
            </w:r>
          </w:p>
          <w:p w:rsidR="006D2B96" w:rsidRPr="004B3888" w:rsidRDefault="006D2B96" w:rsidP="006D2B96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Advanced Programming</w:t>
            </w:r>
          </w:p>
        </w:tc>
        <w:tc>
          <w:tcPr>
            <w:tcW w:w="233" w:type="pct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2" w:type="pct"/>
            <w:gridSpan w:val="3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1439E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malat Usulleri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nufacturing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Process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C913C5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t>Maliyet Analizi</w:t>
            </w: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lastRenderedPageBreak/>
              <w:t>Cost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Analysi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692803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esne Tabanlı Programlama</w:t>
            </w:r>
          </w:p>
          <w:p w:rsidR="006D2B96" w:rsidRPr="00692803" w:rsidRDefault="006D2B96" w:rsidP="006D2B96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Object </w:t>
            </w:r>
            <w:proofErr w:type="spellStart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Oriented</w:t>
            </w:r>
            <w:proofErr w:type="spellEnd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692803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esne Tabanlı Programlama</w:t>
            </w:r>
          </w:p>
          <w:p w:rsidR="006D2B96" w:rsidRPr="00692803" w:rsidRDefault="006D2B96" w:rsidP="006D2B96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Object </w:t>
            </w:r>
            <w:proofErr w:type="spellStart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Oriented</w:t>
            </w:r>
            <w:proofErr w:type="spellEnd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D2B96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Optimizasyona Giriş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Introduction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to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ing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and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Optimization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tokastik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odeller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Stochastic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Uygulamalı İstatis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Applied</w:t>
            </w:r>
            <w:proofErr w:type="spellEnd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6D2B96" w:rsidRPr="00914A06" w:rsidRDefault="006D2B96" w:rsidP="006D2B96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914A0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Kalite Mühendisliği</w:t>
            </w:r>
          </w:p>
          <w:p w:rsidR="006D2B96" w:rsidRPr="00914A06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Quality</w:t>
            </w:r>
            <w:proofErr w:type="spellEnd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Üretim Planlama ve Kontrol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Production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Control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Ağ Akışları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amsayılı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Programlama 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  <w:t xml:space="preserve">Network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lows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Integer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Ekonomis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conomics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Benzetim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Model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Simulation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6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esis Tasarımı ve Planlama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acility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Design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Yöneylem Araştırması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 xml:space="preserve">Advanced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Operation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Research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448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ED495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8. Dönem</w:t>
            </w:r>
          </w:p>
        </w:tc>
      </w:tr>
      <w:tr w:rsidR="006D2B96" w:rsidRPr="007009A8" w:rsidTr="00ED4959">
        <w:trPr>
          <w:trHeight w:val="170"/>
        </w:trPr>
        <w:tc>
          <w:tcPr>
            <w:tcW w:w="2395" w:type="pct"/>
            <w:gridSpan w:val="6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6D2B96" w:rsidRPr="007009A8" w:rsidRDefault="006D2B96" w:rsidP="006D2B96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6D2B96" w:rsidRPr="007009A8" w:rsidTr="00A04F7B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2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6D2B96" w:rsidRPr="007009A8" w:rsidTr="00A04F7B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6D2B96" w:rsidRPr="007009A8" w:rsidRDefault="006D2B96" w:rsidP="006D2B96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</w:tbl>
    <w:p w:rsidR="00271784" w:rsidRPr="007009A8" w:rsidRDefault="00271784" w:rsidP="007009A8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271784" w:rsidRPr="007009A8" w:rsidRDefault="00271784" w:rsidP="007009A8">
      <w:pPr>
        <w:spacing w:after="0" w:line="240" w:lineRule="auto"/>
        <w:rPr>
          <w:rFonts w:cstheme="minorHAnsi"/>
          <w:sz w:val="20"/>
          <w:szCs w:val="20"/>
        </w:rPr>
      </w:pPr>
    </w:p>
    <w:p w:rsidR="001205D0" w:rsidRPr="00B40049" w:rsidRDefault="001205D0" w:rsidP="001205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Çift </w:t>
      </w:r>
      <w:proofErr w:type="spellStart"/>
      <w:r>
        <w:rPr>
          <w:rFonts w:ascii="Times New Roman" w:hAnsi="Times New Roman" w:cs="Times New Roman"/>
          <w:sz w:val="24"/>
          <w:szCs w:val="24"/>
        </w:rPr>
        <w:t>ana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nda e</w:t>
      </w:r>
      <w:r w:rsidRPr="00B40049">
        <w:rPr>
          <w:rFonts w:ascii="Times New Roman" w:hAnsi="Times New Roman" w:cs="Times New Roman"/>
          <w:sz w:val="24"/>
          <w:szCs w:val="24"/>
        </w:rPr>
        <w:t xml:space="preserve">ksik kalan AKTS Programa Bağlı Seçmeli Derslerle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40049">
        <w:rPr>
          <w:rFonts w:ascii="Times New Roman" w:hAnsi="Times New Roman" w:cs="Times New Roman"/>
          <w:sz w:val="24"/>
          <w:szCs w:val="24"/>
        </w:rPr>
        <w:t xml:space="preserve">amamlanacaktır. </w:t>
      </w:r>
    </w:p>
    <w:p w:rsidR="00271784" w:rsidRPr="007009A8" w:rsidRDefault="00271784" w:rsidP="007009A8">
      <w:pPr>
        <w:spacing w:after="0" w:line="240" w:lineRule="auto"/>
        <w:rPr>
          <w:rFonts w:cstheme="minorHAnsi"/>
          <w:sz w:val="20"/>
          <w:szCs w:val="20"/>
        </w:rPr>
      </w:pPr>
    </w:p>
    <w:p w:rsidR="0025693C" w:rsidRDefault="0025693C" w:rsidP="0025693C">
      <w:pPr>
        <w:pageBreakBefore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iyomedikal</w:t>
      </w:r>
      <w:r w:rsidRPr="00FD0F69">
        <w:rPr>
          <w:rFonts w:ascii="Times New Roman" w:hAnsi="Times New Roman" w:cs="Times New Roman"/>
          <w:b/>
          <w:sz w:val="24"/>
          <w:szCs w:val="24"/>
        </w:rPr>
        <w:t xml:space="preserve"> Mühendisliği Bölümü’nde kayıtlı öğrenc</w:t>
      </w:r>
      <w:r>
        <w:rPr>
          <w:rFonts w:ascii="Times New Roman" w:hAnsi="Times New Roman" w:cs="Times New Roman"/>
          <w:b/>
          <w:sz w:val="24"/>
          <w:szCs w:val="24"/>
        </w:rPr>
        <w:t>inin eşdeğer sayılacak dersleri:</w:t>
      </w:r>
    </w:p>
    <w:p w:rsidR="0025693C" w:rsidRDefault="0025693C" w:rsidP="002569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2"/>
        <w:gridCol w:w="403"/>
        <w:gridCol w:w="416"/>
        <w:gridCol w:w="314"/>
        <w:gridCol w:w="878"/>
        <w:gridCol w:w="2650"/>
        <w:gridCol w:w="427"/>
        <w:gridCol w:w="435"/>
        <w:gridCol w:w="6"/>
        <w:gridCol w:w="431"/>
        <w:gridCol w:w="7"/>
        <w:gridCol w:w="822"/>
      </w:tblGrid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294532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29453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294532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052CFF" w:rsidRPr="007009A8" w:rsidRDefault="00052CFF" w:rsidP="0029453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29453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052CFF" w:rsidRPr="007009A8" w:rsidRDefault="00052CFF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ndüstr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ühendisliğine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dustrial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824CD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Bilgisayar Destekli Teknik Resim           </w:t>
            </w:r>
          </w:p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Computer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Aided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Technical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Draw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42" w:type="pct"/>
            <w:gridSpan w:val="3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4B388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alzeme Bilimine Giriş</w:t>
            </w:r>
          </w:p>
          <w:p w:rsidR="00052CFF" w:rsidRPr="004B3888" w:rsidRDefault="00052CFF" w:rsidP="00052CFF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Introduction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to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terial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Science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4B3888" w:rsidRDefault="00052CFF" w:rsidP="00052CFF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Kimya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Kimya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4B388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Programlama</w:t>
            </w:r>
          </w:p>
          <w:p w:rsidR="00052CFF" w:rsidRPr="004B3888" w:rsidRDefault="00052CFF" w:rsidP="00052CFF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Advanced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vAlign w:val="center"/>
          </w:tcPr>
          <w:p w:rsidR="00052CFF" w:rsidRPr="004B3888" w:rsidRDefault="00052CFF" w:rsidP="00052CFF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1439E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malat Usulleri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nufacturing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Process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C913C5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t>Maliyet Analizi</w:t>
            </w: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lastRenderedPageBreak/>
              <w:t>Cost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Analysi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692803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esne Tabanlı Programlama</w:t>
            </w:r>
          </w:p>
          <w:p w:rsidR="00052CFF" w:rsidRPr="00692803" w:rsidRDefault="00052CFF" w:rsidP="00052CFF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Object </w:t>
            </w:r>
            <w:proofErr w:type="spellStart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Oriented</w:t>
            </w:r>
            <w:proofErr w:type="spellEnd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692803" w:rsidRDefault="00052CFF" w:rsidP="00052CFF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Optimizasyona Giriş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Introduction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to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ing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and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Optimization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tokastik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odeller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Stochastic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Uygulamalı İstatis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Applied</w:t>
            </w:r>
            <w:proofErr w:type="spellEnd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Uygulamalı İstatis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Applied</w:t>
            </w:r>
            <w:proofErr w:type="spellEnd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052CFF" w:rsidRPr="00914A06" w:rsidRDefault="00052CFF" w:rsidP="00052CF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914A0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Kalite Mühendisliği</w:t>
            </w:r>
          </w:p>
          <w:p w:rsidR="00052CFF" w:rsidRPr="00914A06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Quality</w:t>
            </w:r>
            <w:proofErr w:type="spellEnd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Üretim Planlama ve Kontrol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Production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Control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Ağ Akışları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amsayılı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Programlama 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  <w:t xml:space="preserve">Network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lows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Integer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Ekonomis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conomics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Benzetim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Model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Simulation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6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esis Tasarımı ve Planlama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acility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Design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Yöneylem Araştırması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Advanced Operation</w:t>
            </w:r>
            <w:r w:rsidR="00F966B1">
              <w:rPr>
                <w:rFonts w:cstheme="minorHAnsi"/>
                <w:color w:val="000000"/>
                <w:sz w:val="20"/>
                <w:szCs w:val="20"/>
              </w:rPr>
              <w:t>s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Research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448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8. Dönem</w:t>
            </w:r>
          </w:p>
        </w:tc>
      </w:tr>
      <w:tr w:rsidR="00052CFF" w:rsidRPr="007009A8" w:rsidTr="00294532">
        <w:trPr>
          <w:trHeight w:val="170"/>
        </w:trPr>
        <w:tc>
          <w:tcPr>
            <w:tcW w:w="2395" w:type="pct"/>
            <w:gridSpan w:val="6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052CFF" w:rsidRPr="007009A8" w:rsidRDefault="00052CFF" w:rsidP="00052CFF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052CFF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2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052CFF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052CFF" w:rsidRPr="007009A8" w:rsidRDefault="00052CFF" w:rsidP="00052CFF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</w:tbl>
    <w:p w:rsidR="0025693C" w:rsidRPr="007009A8" w:rsidRDefault="0025693C" w:rsidP="0025693C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25693C" w:rsidRPr="007009A8" w:rsidRDefault="0025693C" w:rsidP="0025693C">
      <w:pPr>
        <w:spacing w:after="0" w:line="240" w:lineRule="auto"/>
        <w:rPr>
          <w:rFonts w:cstheme="minorHAnsi"/>
          <w:sz w:val="20"/>
          <w:szCs w:val="20"/>
        </w:rPr>
      </w:pPr>
    </w:p>
    <w:p w:rsidR="0025693C" w:rsidRPr="007009A8" w:rsidRDefault="0025693C" w:rsidP="0025693C">
      <w:pPr>
        <w:spacing w:after="0" w:line="240" w:lineRule="auto"/>
        <w:rPr>
          <w:rFonts w:cstheme="minorHAnsi"/>
          <w:sz w:val="20"/>
          <w:szCs w:val="20"/>
        </w:rPr>
      </w:pPr>
    </w:p>
    <w:p w:rsidR="001205D0" w:rsidRPr="00B40049" w:rsidRDefault="001205D0" w:rsidP="001205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Çift </w:t>
      </w:r>
      <w:proofErr w:type="spellStart"/>
      <w:r>
        <w:rPr>
          <w:rFonts w:ascii="Times New Roman" w:hAnsi="Times New Roman" w:cs="Times New Roman"/>
          <w:sz w:val="24"/>
          <w:szCs w:val="24"/>
        </w:rPr>
        <w:t>ana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nda e</w:t>
      </w:r>
      <w:r w:rsidRPr="00B40049">
        <w:rPr>
          <w:rFonts w:ascii="Times New Roman" w:hAnsi="Times New Roman" w:cs="Times New Roman"/>
          <w:sz w:val="24"/>
          <w:szCs w:val="24"/>
        </w:rPr>
        <w:t xml:space="preserve">ksik kalan AKTS Programa Bağlı Seçmeli Derslerle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40049">
        <w:rPr>
          <w:rFonts w:ascii="Times New Roman" w:hAnsi="Times New Roman" w:cs="Times New Roman"/>
          <w:sz w:val="24"/>
          <w:szCs w:val="24"/>
        </w:rPr>
        <w:t xml:space="preserve">amamlanacaktır. </w:t>
      </w:r>
    </w:p>
    <w:p w:rsidR="0025693C" w:rsidRDefault="0025693C" w:rsidP="0025693C"/>
    <w:p w:rsidR="007C198F" w:rsidRDefault="007A2DA9" w:rsidP="007C198F">
      <w:pPr>
        <w:pageBreakBefore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lektrik-Elektronik</w:t>
      </w:r>
      <w:r w:rsidR="007C198F" w:rsidRPr="00FD0F69">
        <w:rPr>
          <w:rFonts w:ascii="Times New Roman" w:hAnsi="Times New Roman" w:cs="Times New Roman"/>
          <w:b/>
          <w:sz w:val="24"/>
          <w:szCs w:val="24"/>
        </w:rPr>
        <w:t xml:space="preserve"> Mühendisliği Bölümü’nde kayıtlı öğrenc</w:t>
      </w:r>
      <w:r w:rsidR="007C198F">
        <w:rPr>
          <w:rFonts w:ascii="Times New Roman" w:hAnsi="Times New Roman" w:cs="Times New Roman"/>
          <w:b/>
          <w:sz w:val="24"/>
          <w:szCs w:val="24"/>
        </w:rPr>
        <w:t>inin eşdeğer sayılacak dersleri:</w:t>
      </w:r>
    </w:p>
    <w:p w:rsidR="007C198F" w:rsidRDefault="007C198F" w:rsidP="007C19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2"/>
        <w:gridCol w:w="403"/>
        <w:gridCol w:w="416"/>
        <w:gridCol w:w="314"/>
        <w:gridCol w:w="878"/>
        <w:gridCol w:w="2650"/>
        <w:gridCol w:w="427"/>
        <w:gridCol w:w="435"/>
        <w:gridCol w:w="6"/>
        <w:gridCol w:w="431"/>
        <w:gridCol w:w="7"/>
        <w:gridCol w:w="822"/>
      </w:tblGrid>
      <w:tr w:rsidR="00294532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294532" w:rsidRPr="007009A8" w:rsidRDefault="00294532" w:rsidP="00294532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. Dönem</w:t>
            </w:r>
          </w:p>
        </w:tc>
      </w:tr>
      <w:tr w:rsidR="00294532" w:rsidRPr="007009A8" w:rsidTr="00294532">
        <w:trPr>
          <w:trHeight w:val="170"/>
        </w:trPr>
        <w:tc>
          <w:tcPr>
            <w:tcW w:w="2395" w:type="pct"/>
            <w:gridSpan w:val="6"/>
          </w:tcPr>
          <w:p w:rsidR="00294532" w:rsidRPr="007009A8" w:rsidRDefault="00294532" w:rsidP="0029453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294532" w:rsidRPr="007009A8" w:rsidRDefault="00294532" w:rsidP="00294532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294532" w:rsidRPr="007009A8" w:rsidTr="00294532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294532" w:rsidRPr="007009A8" w:rsidRDefault="00294532" w:rsidP="0029453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294532" w:rsidRPr="007009A8" w:rsidRDefault="00294532" w:rsidP="0029453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294532" w:rsidRPr="007009A8" w:rsidRDefault="00294532" w:rsidP="002945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294532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294532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294532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294532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ndüstr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ühendisliğine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dustrial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294532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294532" w:rsidRPr="001439E8" w:rsidRDefault="00294532" w:rsidP="00294532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DE6914" w:rsidRPr="007009A8" w:rsidTr="006C1FB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824CD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Bilgisayar Destekli Teknik Resim           </w:t>
            </w:r>
          </w:p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Computer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Aided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Technical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Draw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42" w:type="pct"/>
            <w:gridSpan w:val="3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4B388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alzeme Bilimine Giriş</w:t>
            </w:r>
          </w:p>
          <w:p w:rsidR="00DE6914" w:rsidRPr="004B3888" w:rsidRDefault="00DE6914" w:rsidP="00DE6914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Introduction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to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terial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Science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4B3888" w:rsidRDefault="00DE6914" w:rsidP="00DE6914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Kimya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DE6914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4B388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Programlama</w:t>
            </w:r>
          </w:p>
          <w:p w:rsidR="00DE6914" w:rsidRPr="004B3888" w:rsidRDefault="00DE6914" w:rsidP="00DE6914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Advanced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vAlign w:val="center"/>
          </w:tcPr>
          <w:p w:rsidR="00DE6914" w:rsidRPr="004B3888" w:rsidRDefault="00DE6914" w:rsidP="00DE6914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1439E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malat Usulleri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nufacturing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Process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C913C5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lastRenderedPageBreak/>
              <w:t>Maliyet Analizi</w:t>
            </w: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Cost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Analysi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692803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esne Tabanlı Programlama</w:t>
            </w:r>
          </w:p>
          <w:p w:rsidR="00DE6914" w:rsidRPr="00692803" w:rsidRDefault="00DE6914" w:rsidP="00DE6914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Object </w:t>
            </w:r>
            <w:proofErr w:type="spellStart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Oriented</w:t>
            </w:r>
            <w:proofErr w:type="spellEnd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692803" w:rsidRDefault="00DE6914" w:rsidP="00DE6914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Optimizasyona Giriş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Introduction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to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ing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and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Optimization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tokastik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odeller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Stochastic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Uygulamalı İstatis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Applied</w:t>
            </w:r>
            <w:proofErr w:type="spellEnd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DE6914" w:rsidRPr="00914A06" w:rsidRDefault="00DE6914" w:rsidP="00DE6914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914A0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Kalite Mühendisliği</w:t>
            </w:r>
          </w:p>
          <w:p w:rsidR="00DE6914" w:rsidRPr="00914A06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Quality</w:t>
            </w:r>
            <w:proofErr w:type="spellEnd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Üretim Planlama ve Kontrol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Production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Control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Ağ Akışları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amsayılı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Programlama 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  <w:t xml:space="preserve">Network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lows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Integer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Ekonomis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conomics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Benzetim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Model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Simulation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6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esis Tasarımı ve Planlama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acility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Design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lastRenderedPageBreak/>
              <w:t>İleri Yöneylem Araştırması</w:t>
            </w:r>
            <w:r w:rsidR="00F966B1">
              <w:rPr>
                <w:rFonts w:cstheme="minorHAnsi"/>
                <w:color w:val="000000"/>
                <w:sz w:val="20"/>
                <w:szCs w:val="20"/>
              </w:rPr>
              <w:br/>
              <w:t xml:space="preserve">Advanced Operations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Research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448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8. Dönem</w:t>
            </w:r>
          </w:p>
        </w:tc>
      </w:tr>
      <w:tr w:rsidR="00DE6914" w:rsidRPr="007009A8" w:rsidTr="00294532">
        <w:trPr>
          <w:trHeight w:val="170"/>
        </w:trPr>
        <w:tc>
          <w:tcPr>
            <w:tcW w:w="2395" w:type="pct"/>
            <w:gridSpan w:val="6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DE6914" w:rsidRPr="007009A8" w:rsidRDefault="00DE6914" w:rsidP="00DE6914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DE6914" w:rsidRPr="007009A8" w:rsidTr="00294532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2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DE6914" w:rsidRPr="007009A8" w:rsidTr="00294532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DE6914" w:rsidRPr="007009A8" w:rsidRDefault="00DE6914" w:rsidP="00DE6914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</w:tbl>
    <w:p w:rsidR="007C198F" w:rsidRPr="007009A8" w:rsidRDefault="007C198F" w:rsidP="007C198F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7C198F" w:rsidRPr="007009A8" w:rsidRDefault="007C198F" w:rsidP="007C198F">
      <w:pPr>
        <w:spacing w:after="0" w:line="240" w:lineRule="auto"/>
        <w:rPr>
          <w:rFonts w:cstheme="minorHAnsi"/>
          <w:sz w:val="20"/>
          <w:szCs w:val="20"/>
        </w:rPr>
      </w:pPr>
    </w:p>
    <w:p w:rsidR="007C198F" w:rsidRPr="007009A8" w:rsidRDefault="007C198F" w:rsidP="007C198F">
      <w:pPr>
        <w:spacing w:after="0" w:line="240" w:lineRule="auto"/>
        <w:rPr>
          <w:rFonts w:cstheme="minorHAnsi"/>
          <w:sz w:val="20"/>
          <w:szCs w:val="20"/>
        </w:rPr>
      </w:pPr>
    </w:p>
    <w:p w:rsidR="001205D0" w:rsidRPr="00B40049" w:rsidRDefault="001205D0" w:rsidP="001205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Çift </w:t>
      </w:r>
      <w:proofErr w:type="spellStart"/>
      <w:r>
        <w:rPr>
          <w:rFonts w:ascii="Times New Roman" w:hAnsi="Times New Roman" w:cs="Times New Roman"/>
          <w:sz w:val="24"/>
          <w:szCs w:val="24"/>
        </w:rPr>
        <w:t>ana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nda e</w:t>
      </w:r>
      <w:r w:rsidRPr="00B40049">
        <w:rPr>
          <w:rFonts w:ascii="Times New Roman" w:hAnsi="Times New Roman" w:cs="Times New Roman"/>
          <w:sz w:val="24"/>
          <w:szCs w:val="24"/>
        </w:rPr>
        <w:t xml:space="preserve">ksik kalan AKTS Programa Bağlı Seçmeli Derslerle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40049">
        <w:rPr>
          <w:rFonts w:ascii="Times New Roman" w:hAnsi="Times New Roman" w:cs="Times New Roman"/>
          <w:sz w:val="24"/>
          <w:szCs w:val="24"/>
        </w:rPr>
        <w:t xml:space="preserve">amamlanacaktır. </w:t>
      </w:r>
    </w:p>
    <w:p w:rsidR="00271784" w:rsidRDefault="00271784" w:rsidP="00271784"/>
    <w:p w:rsidR="00271784" w:rsidRDefault="00271784" w:rsidP="00271784"/>
    <w:p w:rsidR="00271784" w:rsidRDefault="00271784" w:rsidP="00271784"/>
    <w:p w:rsidR="00AC5678" w:rsidRDefault="00AC5678" w:rsidP="00AC5678">
      <w:pPr>
        <w:pageBreakBefore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İnşaat</w:t>
      </w:r>
      <w:r w:rsidRPr="00FD0F69">
        <w:rPr>
          <w:rFonts w:ascii="Times New Roman" w:hAnsi="Times New Roman" w:cs="Times New Roman"/>
          <w:b/>
          <w:sz w:val="24"/>
          <w:szCs w:val="24"/>
        </w:rPr>
        <w:t xml:space="preserve"> Mühendisliği Bölümü’nde kayıtlı öğrenc</w:t>
      </w:r>
      <w:r>
        <w:rPr>
          <w:rFonts w:ascii="Times New Roman" w:hAnsi="Times New Roman" w:cs="Times New Roman"/>
          <w:b/>
          <w:sz w:val="24"/>
          <w:szCs w:val="24"/>
        </w:rPr>
        <w:t>inin eşdeğer sayılacak dersleri:</w:t>
      </w:r>
    </w:p>
    <w:p w:rsidR="00AC5678" w:rsidRDefault="00AC5678" w:rsidP="00AC567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59"/>
        <w:gridCol w:w="22"/>
        <w:gridCol w:w="403"/>
        <w:gridCol w:w="416"/>
        <w:gridCol w:w="314"/>
        <w:gridCol w:w="878"/>
        <w:gridCol w:w="2650"/>
        <w:gridCol w:w="427"/>
        <w:gridCol w:w="435"/>
        <w:gridCol w:w="6"/>
        <w:gridCol w:w="431"/>
        <w:gridCol w:w="7"/>
        <w:gridCol w:w="822"/>
      </w:tblGrid>
      <w:tr w:rsidR="00A73082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A73082" w:rsidRPr="007009A8" w:rsidRDefault="00A73082" w:rsidP="00A12699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. Dönem</w:t>
            </w:r>
          </w:p>
        </w:tc>
      </w:tr>
      <w:tr w:rsidR="00A73082" w:rsidRPr="007009A8" w:rsidTr="00A12699">
        <w:trPr>
          <w:trHeight w:val="170"/>
        </w:trPr>
        <w:tc>
          <w:tcPr>
            <w:tcW w:w="2395" w:type="pct"/>
            <w:gridSpan w:val="6"/>
          </w:tcPr>
          <w:p w:rsidR="00A73082" w:rsidRPr="007009A8" w:rsidRDefault="00A73082" w:rsidP="00A1269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A73082" w:rsidRPr="007009A8" w:rsidRDefault="00A73082" w:rsidP="00A12699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A73082" w:rsidRPr="007009A8" w:rsidTr="00A12699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A73082" w:rsidRPr="007009A8" w:rsidRDefault="00A73082" w:rsidP="00A12699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A73082" w:rsidRPr="007009A8" w:rsidRDefault="00A73082" w:rsidP="00A1269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A73082" w:rsidRPr="007009A8" w:rsidRDefault="00A73082" w:rsidP="00A1269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A73082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A73082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A73082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A73082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ndüstr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ühendisliğine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dustrial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A73082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ogramlamaya Giriş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roduc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o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A73082" w:rsidRPr="001439E8" w:rsidRDefault="00A73082" w:rsidP="00A12699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824CD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Bilgisayar Destekli Teknik Resim           </w:t>
            </w:r>
          </w:p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Computer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Aided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Technical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Draw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2824CD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Bilgisayar Destekli Teknik Resim           </w:t>
            </w:r>
          </w:p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Computer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Aided</w:t>
            </w:r>
            <w:proofErr w:type="spellEnd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 xml:space="preserve"> Technical </w:t>
            </w:r>
            <w:proofErr w:type="spellStart"/>
            <w:r w:rsidRPr="002824CD">
              <w:rPr>
                <w:rFonts w:cstheme="minorHAnsi"/>
                <w:bCs/>
                <w:color w:val="000000"/>
                <w:sz w:val="20"/>
                <w:szCs w:val="20"/>
              </w:rPr>
              <w:t>Drawing</w:t>
            </w:r>
            <w:proofErr w:type="spellEnd"/>
          </w:p>
        </w:tc>
        <w:tc>
          <w:tcPr>
            <w:tcW w:w="233" w:type="pct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8" w:type="pct"/>
            <w:gridSpan w:val="2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2" w:type="pct"/>
            <w:gridSpan w:val="2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42" w:type="pct"/>
            <w:gridSpan w:val="3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Matematik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alculu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Fizik 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Genel Fizik </w:t>
            </w:r>
            <w:proofErr w:type="spellStart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hysics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b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alzeme Bilimine Giriş</w:t>
            </w:r>
          </w:p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Introduction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to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terial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Science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alzeme Bilimine Giriş</w:t>
            </w:r>
          </w:p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Introduction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to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terial</w:t>
            </w:r>
            <w:proofErr w:type="spellEnd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Science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l Kimya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F542AC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Programlama</w:t>
            </w:r>
          </w:p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4B3888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Advanced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45" w:type="pct"/>
            <w:vAlign w:val="center"/>
          </w:tcPr>
          <w:p w:rsidR="00F542AC" w:rsidRPr="004B3888" w:rsidRDefault="00F542AC" w:rsidP="00F542AC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kademik İletişim Becerileri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cademic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Communication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kills</w:t>
            </w:r>
            <w:proofErr w:type="spellEnd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ürk Dili II</w:t>
            </w:r>
            <w:r w:rsidRPr="001439E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urkish</w:t>
            </w:r>
            <w:proofErr w:type="spellEnd"/>
            <w:r w:rsidRPr="001439E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2" w:type="pct"/>
            <w:gridSpan w:val="3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1439E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439E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malat Usulleri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Manufacturing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Process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C913C5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</w:pP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t>Maliyet Analizi</w:t>
            </w:r>
            <w:r w:rsidRPr="00C913C5"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  <w:br/>
            </w:r>
            <w:proofErr w:type="spellStart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lastRenderedPageBreak/>
              <w:t>Cost</w:t>
            </w:r>
            <w:proofErr w:type="spellEnd"/>
            <w:r w:rsidRPr="00C913C5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Analysis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C913C5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Lineer Cebir ve Diferansiyel Denklem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inea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lgebra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Differential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quation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Olasılık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Rassal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Değişkenler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Probabili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ariables</w:t>
            </w:r>
            <w:proofErr w:type="spellEnd"/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692803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Nesne Tabanlı Programlama</w:t>
            </w:r>
          </w:p>
          <w:p w:rsidR="00F542AC" w:rsidRPr="00692803" w:rsidRDefault="00F542AC" w:rsidP="00F542AC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Object </w:t>
            </w:r>
            <w:proofErr w:type="spellStart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>Oriented</w:t>
            </w:r>
            <w:proofErr w:type="spellEnd"/>
            <w:r w:rsidRPr="00692803">
              <w:rPr>
                <w:rFonts w:cstheme="minorHAnsi"/>
                <w:bCs/>
                <w:i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692803" w:rsidRDefault="00F542AC" w:rsidP="00F542AC">
            <w:pPr>
              <w:spacing w:after="0" w:line="240" w:lineRule="auto"/>
              <w:jc w:val="center"/>
              <w:rPr>
                <w:rFonts w:cstheme="minorHAnsi"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Optimizasyona Giriş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Introduction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to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ing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and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Optimization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tokastik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Modeller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Stochastic</w:t>
            </w:r>
            <w:proofErr w:type="spellEnd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82717">
              <w:rPr>
                <w:rFonts w:cstheme="minorHAnsi"/>
                <w:bCs/>
                <w:color w:val="000000"/>
                <w:sz w:val="20"/>
                <w:szCs w:val="20"/>
              </w:rPr>
              <w:t>Model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Uygulamalı İstatis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Applied</w:t>
            </w:r>
            <w:proofErr w:type="spellEnd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63BEE">
              <w:rPr>
                <w:rFonts w:cstheme="minorHAnsi"/>
                <w:bCs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tatürk İlkeleri ve İnkılap Tarih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istor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86" w:type="pct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2" w:type="pct"/>
            <w:gridSpan w:val="2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  <w:hideMark/>
          </w:tcPr>
          <w:p w:rsidR="00F542AC" w:rsidRPr="00914A06" w:rsidRDefault="00F542AC" w:rsidP="00F542AC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914A0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Kalite Mühendisliği</w:t>
            </w:r>
          </w:p>
          <w:p w:rsidR="00F542AC" w:rsidRPr="00914A06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Quality</w:t>
            </w:r>
            <w:proofErr w:type="spellEnd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14A06">
              <w:rPr>
                <w:rFonts w:cstheme="minorHAnsi"/>
                <w:bCs/>
                <w:color w:val="000000"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Üretim Planlama ve Kontrol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Production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Control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Ağ Akışları ve </w:t>
            </w:r>
            <w:proofErr w:type="spellStart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amsayılı</w:t>
            </w:r>
            <w:proofErr w:type="spellEnd"/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Programlama 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  <w:t xml:space="preserve">Network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lows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Integer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rogramming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Ekonomis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conomics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Ekonomis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Economics</w:t>
            </w:r>
            <w:proofErr w:type="spellEnd"/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odelleme ve Benzetim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Modeling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Simulation</w:t>
            </w:r>
            <w:proofErr w:type="spellEnd"/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86" w:type="pct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2" w:type="pct"/>
            <w:gridSpan w:val="2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6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40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9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48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Tesis Tasarımı ve Planlama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Facility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Design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Planning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leri Yöneylem Araştırması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 xml:space="preserve">Advanced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Operation</w:t>
            </w:r>
            <w:proofErr w:type="spellEnd"/>
            <w:r w:rsidRPr="007009A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color w:val="000000"/>
                <w:sz w:val="20"/>
                <w:szCs w:val="20"/>
              </w:rPr>
              <w:t>Research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40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39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448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  <w:highlight w:val="yellow"/>
              </w:rPr>
            </w:pP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I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Yaz Stajı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ummer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Internship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170"/>
        </w:trPr>
        <w:tc>
          <w:tcPr>
            <w:tcW w:w="5000" w:type="pct"/>
            <w:gridSpan w:val="13"/>
            <w:shd w:val="clear" w:color="auto" w:fill="D9D9D9" w:themeFill="background1" w:themeFillShade="D9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ind w:left="-24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8. Dönem</w:t>
            </w:r>
          </w:p>
        </w:tc>
      </w:tr>
      <w:tr w:rsidR="00F542AC" w:rsidRPr="007009A8" w:rsidTr="00A12699">
        <w:trPr>
          <w:trHeight w:val="170"/>
        </w:trPr>
        <w:tc>
          <w:tcPr>
            <w:tcW w:w="2395" w:type="pct"/>
            <w:gridSpan w:val="6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ndüstri Mühendisliği Ders Planı</w:t>
            </w:r>
          </w:p>
        </w:tc>
        <w:tc>
          <w:tcPr>
            <w:tcW w:w="2605" w:type="pct"/>
            <w:gridSpan w:val="7"/>
          </w:tcPr>
          <w:p w:rsidR="00F542AC" w:rsidRPr="007009A8" w:rsidRDefault="00F542AC" w:rsidP="00F542AC">
            <w:pPr>
              <w:pStyle w:val="ListeParagraf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Eşdeğer Sayılan Dersler</w:t>
            </w:r>
          </w:p>
        </w:tc>
      </w:tr>
      <w:tr w:rsidR="00F542AC" w:rsidRPr="007009A8" w:rsidTr="00A12699">
        <w:trPr>
          <w:trHeight w:val="170"/>
        </w:trPr>
        <w:tc>
          <w:tcPr>
            <w:tcW w:w="1298" w:type="pct"/>
            <w:gridSpan w:val="2"/>
            <w:shd w:val="clear" w:color="auto" w:fill="auto"/>
            <w:noWrap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20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27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71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79" w:type="pct"/>
            <w:shd w:val="clear" w:color="auto" w:fill="auto"/>
            <w:vAlign w:val="bottom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45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33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237" w:type="pct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38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452" w:type="pct"/>
            <w:gridSpan w:val="2"/>
            <w:vAlign w:val="bottom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09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AKTS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ühendislik Projes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ngineering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Project 2</w:t>
            </w:r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7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20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  <w:hideMark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Teknoloji, Toplum ve </w:t>
            </w: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tik</w:t>
            </w: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echnolog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oci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thics</w:t>
            </w:r>
            <w:proofErr w:type="spellEnd"/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  <w:tr w:rsidR="00F542AC" w:rsidRPr="007009A8" w:rsidTr="00A12699">
        <w:trPr>
          <w:trHeight w:val="227"/>
        </w:trPr>
        <w:tc>
          <w:tcPr>
            <w:tcW w:w="1298" w:type="pct"/>
            <w:gridSpan w:val="2"/>
            <w:shd w:val="clear" w:color="auto" w:fill="auto"/>
            <w:noWrap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20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1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79" w:type="pct"/>
            <w:shd w:val="clear" w:color="auto" w:fill="auto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45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İş Sağlığı ve Güvenliği II</w:t>
            </w:r>
            <w:r w:rsidRPr="007009A8">
              <w:rPr>
                <w:rFonts w:cstheme="minorHAnsi"/>
                <w:color w:val="000000"/>
                <w:sz w:val="20"/>
                <w:szCs w:val="20"/>
              </w:rPr>
              <w:br/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orkplace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Health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nd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afety</w:t>
            </w:r>
            <w:proofErr w:type="spellEnd"/>
            <w:r w:rsidRPr="007009A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33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37" w:type="pct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8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2" w:type="pct"/>
            <w:gridSpan w:val="2"/>
            <w:vAlign w:val="center"/>
          </w:tcPr>
          <w:p w:rsidR="00F542AC" w:rsidRPr="007009A8" w:rsidRDefault="00F542AC" w:rsidP="00F542A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009A8"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</w:tr>
    </w:tbl>
    <w:p w:rsidR="00AC5678" w:rsidRPr="007009A8" w:rsidRDefault="00AC5678" w:rsidP="00AC5678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AC5678" w:rsidRPr="007009A8" w:rsidRDefault="00AC5678" w:rsidP="00AC5678">
      <w:pPr>
        <w:spacing w:after="0" w:line="240" w:lineRule="auto"/>
        <w:rPr>
          <w:rFonts w:cstheme="minorHAnsi"/>
          <w:sz w:val="20"/>
          <w:szCs w:val="20"/>
        </w:rPr>
      </w:pPr>
    </w:p>
    <w:p w:rsidR="001205D0" w:rsidRPr="00B40049" w:rsidRDefault="001205D0" w:rsidP="001205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Çift </w:t>
      </w:r>
      <w:proofErr w:type="spellStart"/>
      <w:r>
        <w:rPr>
          <w:rFonts w:ascii="Times New Roman" w:hAnsi="Times New Roman" w:cs="Times New Roman"/>
          <w:sz w:val="24"/>
          <w:szCs w:val="24"/>
        </w:rPr>
        <w:t>ana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nda e</w:t>
      </w:r>
      <w:r w:rsidRPr="00B40049">
        <w:rPr>
          <w:rFonts w:ascii="Times New Roman" w:hAnsi="Times New Roman" w:cs="Times New Roman"/>
          <w:sz w:val="24"/>
          <w:szCs w:val="24"/>
        </w:rPr>
        <w:t xml:space="preserve">ksik kalan AKTS Programa Bağlı Seçmeli Derslerle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40049">
        <w:rPr>
          <w:rFonts w:ascii="Times New Roman" w:hAnsi="Times New Roman" w:cs="Times New Roman"/>
          <w:sz w:val="24"/>
          <w:szCs w:val="24"/>
        </w:rPr>
        <w:t xml:space="preserve">amamlanacaktır. </w:t>
      </w:r>
    </w:p>
    <w:p w:rsidR="00271784" w:rsidRDefault="00271784" w:rsidP="00271784"/>
    <w:p w:rsidR="004130B2" w:rsidRPr="00FD0F69" w:rsidRDefault="00DC7104" w:rsidP="004130B2">
      <w:pPr>
        <w:pageBreakBefore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Endüstri</w:t>
      </w:r>
      <w:r w:rsidR="004130B2" w:rsidRPr="00FD0F6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130B2">
        <w:rPr>
          <w:rFonts w:ascii="Times New Roman" w:hAnsi="Times New Roman" w:cs="Times New Roman"/>
          <w:b/>
          <w:sz w:val="28"/>
          <w:szCs w:val="28"/>
        </w:rPr>
        <w:t xml:space="preserve">Mühendisliği Bölümü </w:t>
      </w:r>
      <w:proofErr w:type="spellStart"/>
      <w:r w:rsidR="004130B2">
        <w:rPr>
          <w:rFonts w:ascii="Times New Roman" w:hAnsi="Times New Roman" w:cs="Times New Roman"/>
          <w:b/>
          <w:sz w:val="28"/>
          <w:szCs w:val="28"/>
        </w:rPr>
        <w:t>Yandal</w:t>
      </w:r>
      <w:proofErr w:type="spellEnd"/>
      <w:r w:rsidR="004130B2">
        <w:rPr>
          <w:rFonts w:ascii="Times New Roman" w:hAnsi="Times New Roman" w:cs="Times New Roman"/>
          <w:b/>
          <w:sz w:val="28"/>
          <w:szCs w:val="28"/>
        </w:rPr>
        <w:t xml:space="preserve"> Programı Uygulaması</w:t>
      </w:r>
      <w:r w:rsidR="004130B2" w:rsidRPr="00FD0F69">
        <w:rPr>
          <w:rFonts w:ascii="Times New Roman" w:hAnsi="Times New Roman" w:cs="Times New Roman"/>
          <w:b/>
          <w:sz w:val="28"/>
          <w:szCs w:val="28"/>
        </w:rPr>
        <w:t>:</w:t>
      </w: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şvurabilmek için gerekli not ortalaması: 2,48</w:t>
      </w: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a kabul alan öğrencilerin ekteki belgeyi doldurarak birer kopyasını Mühendislik ve Doğa Bilimleri Fakültesi sekreterliği, bölüm </w:t>
      </w:r>
      <w:proofErr w:type="spellStart"/>
      <w:r>
        <w:rPr>
          <w:rFonts w:ascii="Times New Roman" w:hAnsi="Times New Roman" w:cs="Times New Roman"/>
          <w:sz w:val="24"/>
          <w:szCs w:val="24"/>
        </w:rPr>
        <w:t>yan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 koordinatörü ve fakülte </w:t>
      </w:r>
      <w:proofErr w:type="spellStart"/>
      <w:r>
        <w:rPr>
          <w:rFonts w:ascii="Times New Roman" w:hAnsi="Times New Roman" w:cs="Times New Roman"/>
          <w:sz w:val="24"/>
          <w:szCs w:val="24"/>
        </w:rPr>
        <w:t>yan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 koordinatörüne ulaştırması gerekmektedir. </w:t>
      </w: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</w:p>
    <w:p w:rsidR="004130B2" w:rsidRDefault="004130B2" w:rsidP="004130B2"/>
    <w:p w:rsidR="004130B2" w:rsidRDefault="004130B2" w:rsidP="004130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Mühendislik ve Doğa Bilimleri Fakültesi .......................................................... Mühendisliği Bölümü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Yand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Programı Ders Listesi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4130B2" w:rsidTr="00294532"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>Öğrencinin Adı ve Soyadı:</w:t>
            </w:r>
          </w:p>
        </w:tc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...............................................................</w:t>
            </w:r>
          </w:p>
        </w:tc>
      </w:tr>
      <w:tr w:rsidR="004130B2" w:rsidTr="00294532"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>Öğrencinin Numarası:</w:t>
            </w:r>
          </w:p>
        </w:tc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...............................................................</w:t>
            </w:r>
          </w:p>
        </w:tc>
      </w:tr>
      <w:tr w:rsidR="004130B2" w:rsidTr="00294532"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>Öğrencinin Kayıtlı Olduğu Lisans Programı:</w:t>
            </w:r>
          </w:p>
        </w:tc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...............................................................</w:t>
            </w:r>
          </w:p>
        </w:tc>
      </w:tr>
      <w:tr w:rsidR="004130B2" w:rsidTr="00294532"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130B2" w:rsidTr="00294532"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 xml:space="preserve">Öğrencinin Kayıtl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lduğu </w:t>
            </w: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>Lisans Program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 Başladığı Yıl ve Yarıyıl</w:t>
            </w: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606" w:type="dxa"/>
          </w:tcPr>
          <w:p w:rsidR="004130B2" w:rsidRPr="0093106E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106E">
              <w:rPr>
                <w:rFonts w:ascii="Times New Roman" w:hAnsi="Times New Roman" w:cs="Times New Roman"/>
                <w:sz w:val="24"/>
                <w:szCs w:val="24"/>
              </w:rPr>
              <w:t xml:space="preserve">20.... Yılı Güz / Bahar Yarıyılı </w:t>
            </w:r>
          </w:p>
        </w:tc>
      </w:tr>
      <w:tr w:rsidR="004130B2" w:rsidTr="00294532"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 xml:space="preserve">Öğrencin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ndal</w:t>
            </w:r>
            <w:proofErr w:type="spellEnd"/>
            <w:r w:rsidRPr="00403081">
              <w:rPr>
                <w:rFonts w:ascii="Times New Roman" w:hAnsi="Times New Roman" w:cs="Times New Roman"/>
                <w:sz w:val="24"/>
                <w:szCs w:val="24"/>
              </w:rPr>
              <w:t xml:space="preserve"> Program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 Başladığı Yıl ve Yarıyıl</w:t>
            </w:r>
            <w:r w:rsidRPr="004030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606" w:type="dxa"/>
          </w:tcPr>
          <w:p w:rsidR="004130B2" w:rsidRDefault="004130B2" w:rsidP="002945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130B2" w:rsidRPr="0093106E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106E">
              <w:rPr>
                <w:rFonts w:ascii="Times New Roman" w:hAnsi="Times New Roman" w:cs="Times New Roman"/>
                <w:sz w:val="24"/>
                <w:szCs w:val="24"/>
              </w:rPr>
              <w:t xml:space="preserve">20.... Yılı Güz / Bahar Yarıyılı </w:t>
            </w:r>
          </w:p>
        </w:tc>
      </w:tr>
    </w:tbl>
    <w:p w:rsidR="004130B2" w:rsidRDefault="004130B2" w:rsidP="004130B2">
      <w:pPr>
        <w:rPr>
          <w:rFonts w:ascii="Times New Roman" w:hAnsi="Times New Roman" w:cs="Times New Roman"/>
          <w:b/>
          <w:sz w:val="24"/>
          <w:szCs w:val="24"/>
        </w:rPr>
      </w:pPr>
    </w:p>
    <w:p w:rsidR="004130B2" w:rsidRDefault="004130B2" w:rsidP="004130B2">
      <w:pPr>
        <w:rPr>
          <w:rFonts w:ascii="Times New Roman" w:hAnsi="Times New Roman" w:cs="Times New Roman"/>
          <w:sz w:val="24"/>
          <w:szCs w:val="24"/>
        </w:rPr>
      </w:pPr>
      <w:r w:rsidRPr="00403081">
        <w:rPr>
          <w:rFonts w:ascii="Times New Roman" w:hAnsi="Times New Roman" w:cs="Times New Roman"/>
          <w:sz w:val="24"/>
          <w:szCs w:val="24"/>
        </w:rPr>
        <w:t xml:space="preserve">Öğrencinin </w:t>
      </w:r>
      <w:proofErr w:type="spellStart"/>
      <w:r>
        <w:rPr>
          <w:rFonts w:ascii="Times New Roman" w:hAnsi="Times New Roman" w:cs="Times New Roman"/>
          <w:sz w:val="24"/>
          <w:szCs w:val="24"/>
        </w:rPr>
        <w:t>Yan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ında Alması Gereken Dersler</w:t>
      </w:r>
      <w:r w:rsidRPr="00403081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0" w:type="auto"/>
        <w:tblInd w:w="946" w:type="dxa"/>
        <w:tblLayout w:type="fixed"/>
        <w:tblLook w:val="04A0" w:firstRow="1" w:lastRow="0" w:firstColumn="1" w:lastColumn="0" w:noHBand="0" w:noVBand="1"/>
      </w:tblPr>
      <w:tblGrid>
        <w:gridCol w:w="5541"/>
        <w:gridCol w:w="869"/>
      </w:tblGrid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  <w:r w:rsidRPr="00403081">
              <w:rPr>
                <w:rFonts w:ascii="Times New Roman" w:hAnsi="Times New Roman" w:cs="Times New Roman"/>
              </w:rPr>
              <w:t>Dersin Adı</w:t>
            </w: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  <w:r w:rsidRPr="00403081">
              <w:rPr>
                <w:rFonts w:ascii="Times New Roman" w:hAnsi="Times New Roman" w:cs="Times New Roman"/>
              </w:rPr>
              <w:t>AKTS</w:t>
            </w: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  <w:tr w:rsidR="004130B2" w:rsidRPr="00403081" w:rsidTr="00294532">
        <w:tc>
          <w:tcPr>
            <w:tcW w:w="5541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  <w:r w:rsidRPr="00403081">
              <w:rPr>
                <w:rFonts w:ascii="Times New Roman" w:hAnsi="Times New Roman" w:cs="Times New Roman"/>
              </w:rPr>
              <w:t>TOPLAM</w:t>
            </w:r>
          </w:p>
        </w:tc>
        <w:tc>
          <w:tcPr>
            <w:tcW w:w="869" w:type="dxa"/>
          </w:tcPr>
          <w:p w:rsidR="004130B2" w:rsidRPr="00403081" w:rsidRDefault="004130B2" w:rsidP="00294532">
            <w:pPr>
              <w:rPr>
                <w:rFonts w:ascii="Times New Roman" w:hAnsi="Times New Roman" w:cs="Times New Roman"/>
              </w:rPr>
            </w:pPr>
          </w:p>
        </w:tc>
      </w:tr>
    </w:tbl>
    <w:p w:rsidR="004130B2" w:rsidRDefault="004130B2" w:rsidP="004130B2"/>
    <w:p w:rsidR="004130B2" w:rsidRDefault="004130B2" w:rsidP="004130B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: Öğrenci </w:t>
      </w:r>
      <w:proofErr w:type="spellStart"/>
      <w:r w:rsidRPr="00C10778">
        <w:rPr>
          <w:rFonts w:ascii="Times New Roman" w:hAnsi="Times New Roman" w:cs="Times New Roman"/>
          <w:sz w:val="24"/>
          <w:szCs w:val="24"/>
        </w:rPr>
        <w:t>yandal</w:t>
      </w:r>
      <w:proofErr w:type="spellEnd"/>
      <w:r w:rsidRPr="00C10778">
        <w:rPr>
          <w:rFonts w:ascii="Times New Roman" w:hAnsi="Times New Roman" w:cs="Times New Roman"/>
          <w:sz w:val="24"/>
          <w:szCs w:val="24"/>
        </w:rPr>
        <w:t xml:space="preserve"> sertifika programlarını tamamlayabilmek için, en az 30 </w:t>
      </w:r>
      <w:proofErr w:type="spellStart"/>
      <w:r w:rsidRPr="00C10778">
        <w:rPr>
          <w:rFonts w:ascii="Times New Roman" w:hAnsi="Times New Roman" w:cs="Times New Roman"/>
          <w:sz w:val="24"/>
          <w:szCs w:val="24"/>
        </w:rPr>
        <w:t>AKTS'ye</w:t>
      </w:r>
      <w:proofErr w:type="spellEnd"/>
      <w:r w:rsidRPr="00C10778">
        <w:rPr>
          <w:rFonts w:ascii="Times New Roman" w:hAnsi="Times New Roman" w:cs="Times New Roman"/>
          <w:sz w:val="24"/>
          <w:szCs w:val="24"/>
        </w:rPr>
        <w:t xml:space="preserve"> karşılık gelen dersi </w:t>
      </w:r>
      <w:proofErr w:type="spellStart"/>
      <w:r w:rsidRPr="00C10778">
        <w:rPr>
          <w:rFonts w:ascii="Times New Roman" w:hAnsi="Times New Roman" w:cs="Times New Roman"/>
          <w:sz w:val="24"/>
          <w:szCs w:val="24"/>
        </w:rPr>
        <w:t>yandal</w:t>
      </w:r>
      <w:proofErr w:type="spellEnd"/>
      <w:r w:rsidRPr="00C10778">
        <w:rPr>
          <w:rFonts w:ascii="Times New Roman" w:hAnsi="Times New Roman" w:cs="Times New Roman"/>
          <w:sz w:val="24"/>
          <w:szCs w:val="24"/>
        </w:rPr>
        <w:t xml:space="preserve"> programından almalıdır ve bu dersleri başarıyla tamamlamalıdı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0778">
        <w:rPr>
          <w:rFonts w:ascii="Times New Roman" w:hAnsi="Times New Roman" w:cs="Times New Roman"/>
          <w:sz w:val="24"/>
          <w:szCs w:val="24"/>
        </w:rPr>
        <w:t xml:space="preserve">Öğrencilerin </w:t>
      </w:r>
      <w:proofErr w:type="spellStart"/>
      <w:r w:rsidRPr="00C10778">
        <w:rPr>
          <w:rFonts w:ascii="Times New Roman" w:hAnsi="Times New Roman" w:cs="Times New Roman"/>
          <w:sz w:val="24"/>
          <w:szCs w:val="24"/>
        </w:rPr>
        <w:t>yandal</w:t>
      </w:r>
      <w:proofErr w:type="spellEnd"/>
      <w:r w:rsidRPr="00C10778">
        <w:rPr>
          <w:rFonts w:ascii="Times New Roman" w:hAnsi="Times New Roman" w:cs="Times New Roman"/>
          <w:sz w:val="24"/>
          <w:szCs w:val="24"/>
        </w:rPr>
        <w:t xml:space="preserve"> programında alacakları dersler kayıtlı oldukları lisans programına sayılamaz.</w:t>
      </w:r>
      <w:r>
        <w:rPr>
          <w:rFonts w:ascii="Times New Roman" w:hAnsi="Times New Roman" w:cs="Times New Roman"/>
          <w:sz w:val="24"/>
          <w:szCs w:val="24"/>
        </w:rPr>
        <w:t xml:space="preserve"> Ders listesi belirlerken ders önkoşullarına dikkat ediniz.  </w:t>
      </w:r>
    </w:p>
    <w:p w:rsidR="004130B2" w:rsidRDefault="004130B2" w:rsidP="004130B2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93"/>
        <w:gridCol w:w="3118"/>
        <w:gridCol w:w="1843"/>
        <w:gridCol w:w="1418"/>
      </w:tblGrid>
      <w:tr w:rsidR="004130B2" w:rsidTr="00294532">
        <w:trPr>
          <w:trHeight w:val="443"/>
        </w:trPr>
        <w:tc>
          <w:tcPr>
            <w:tcW w:w="209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  <w:vAlign w:val="center"/>
          </w:tcPr>
          <w:p w:rsidR="004130B2" w:rsidRDefault="004130B2" w:rsidP="002945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ı Soyadı</w:t>
            </w:r>
          </w:p>
        </w:tc>
        <w:tc>
          <w:tcPr>
            <w:tcW w:w="1843" w:type="dxa"/>
            <w:vAlign w:val="center"/>
          </w:tcPr>
          <w:p w:rsidR="004130B2" w:rsidRDefault="004130B2" w:rsidP="002945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  <w:tc>
          <w:tcPr>
            <w:tcW w:w="1418" w:type="dxa"/>
            <w:vAlign w:val="center"/>
          </w:tcPr>
          <w:p w:rsidR="004130B2" w:rsidRDefault="004130B2" w:rsidP="002945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ih</w:t>
            </w:r>
          </w:p>
        </w:tc>
      </w:tr>
      <w:tr w:rsidR="004130B2" w:rsidTr="00294532">
        <w:trPr>
          <w:trHeight w:val="422"/>
        </w:trPr>
        <w:tc>
          <w:tcPr>
            <w:tcW w:w="209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renci</w:t>
            </w:r>
          </w:p>
        </w:tc>
        <w:tc>
          <w:tcPr>
            <w:tcW w:w="31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30B2" w:rsidTr="00294532">
        <w:trPr>
          <w:trHeight w:val="572"/>
        </w:trPr>
        <w:tc>
          <w:tcPr>
            <w:tcW w:w="209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ölü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nd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oordinatörü</w:t>
            </w:r>
          </w:p>
        </w:tc>
        <w:tc>
          <w:tcPr>
            <w:tcW w:w="31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30B2" w:rsidTr="00294532">
        <w:trPr>
          <w:trHeight w:val="552"/>
        </w:trPr>
        <w:tc>
          <w:tcPr>
            <w:tcW w:w="209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ölüm Başkanı</w:t>
            </w:r>
          </w:p>
        </w:tc>
        <w:tc>
          <w:tcPr>
            <w:tcW w:w="31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30B2" w:rsidTr="00294532">
        <w:tc>
          <w:tcPr>
            <w:tcW w:w="209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D.B.F. Koordinatörü</w:t>
            </w:r>
          </w:p>
        </w:tc>
        <w:tc>
          <w:tcPr>
            <w:tcW w:w="31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4130B2" w:rsidRDefault="004130B2" w:rsidP="002945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130B2" w:rsidRDefault="004130B2" w:rsidP="004130B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51126" w:rsidRDefault="00251126" w:rsidP="004130B2">
      <w:pPr>
        <w:pageBreakBefore/>
      </w:pPr>
    </w:p>
    <w:sectPr w:rsidR="00251126" w:rsidSect="008724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N7AwNDAyMLAwNTFV0lEKTi0uzszPAykwrAUACIJWviwAAAA="/>
  </w:docVars>
  <w:rsids>
    <w:rsidRoot w:val="00271784"/>
    <w:rsid w:val="00027798"/>
    <w:rsid w:val="00052CFF"/>
    <w:rsid w:val="000A7153"/>
    <w:rsid w:val="000E6EF9"/>
    <w:rsid w:val="001205D0"/>
    <w:rsid w:val="00232079"/>
    <w:rsid w:val="00251126"/>
    <w:rsid w:val="0025693C"/>
    <w:rsid w:val="00271784"/>
    <w:rsid w:val="00294532"/>
    <w:rsid w:val="002B774A"/>
    <w:rsid w:val="003106E7"/>
    <w:rsid w:val="00342526"/>
    <w:rsid w:val="00363BEE"/>
    <w:rsid w:val="00381E6B"/>
    <w:rsid w:val="00382717"/>
    <w:rsid w:val="003A4A82"/>
    <w:rsid w:val="004130B2"/>
    <w:rsid w:val="004345F7"/>
    <w:rsid w:val="0044397E"/>
    <w:rsid w:val="004B6715"/>
    <w:rsid w:val="00520709"/>
    <w:rsid w:val="00535FD3"/>
    <w:rsid w:val="0054787A"/>
    <w:rsid w:val="00692803"/>
    <w:rsid w:val="006D2B96"/>
    <w:rsid w:val="007009A8"/>
    <w:rsid w:val="00713A20"/>
    <w:rsid w:val="00743DD5"/>
    <w:rsid w:val="0077520E"/>
    <w:rsid w:val="007A2DA9"/>
    <w:rsid w:val="007C198F"/>
    <w:rsid w:val="008326DD"/>
    <w:rsid w:val="00872426"/>
    <w:rsid w:val="008A26B0"/>
    <w:rsid w:val="008D7D43"/>
    <w:rsid w:val="008E6AF1"/>
    <w:rsid w:val="00914A06"/>
    <w:rsid w:val="00961B7F"/>
    <w:rsid w:val="00976D2E"/>
    <w:rsid w:val="00982621"/>
    <w:rsid w:val="00993D26"/>
    <w:rsid w:val="009A3C0B"/>
    <w:rsid w:val="009B2312"/>
    <w:rsid w:val="009E105C"/>
    <w:rsid w:val="00A04F7B"/>
    <w:rsid w:val="00A163BB"/>
    <w:rsid w:val="00A33D21"/>
    <w:rsid w:val="00A63C2D"/>
    <w:rsid w:val="00A73082"/>
    <w:rsid w:val="00AC2CD0"/>
    <w:rsid w:val="00AC5678"/>
    <w:rsid w:val="00B00A7F"/>
    <w:rsid w:val="00B34EEC"/>
    <w:rsid w:val="00B61ADE"/>
    <w:rsid w:val="00B71CA6"/>
    <w:rsid w:val="00BA1717"/>
    <w:rsid w:val="00C043D0"/>
    <w:rsid w:val="00C913C5"/>
    <w:rsid w:val="00D07646"/>
    <w:rsid w:val="00D430FD"/>
    <w:rsid w:val="00D918EE"/>
    <w:rsid w:val="00DC7104"/>
    <w:rsid w:val="00DE0342"/>
    <w:rsid w:val="00DE6914"/>
    <w:rsid w:val="00E66036"/>
    <w:rsid w:val="00E70410"/>
    <w:rsid w:val="00E86B12"/>
    <w:rsid w:val="00EA63F7"/>
    <w:rsid w:val="00ED4959"/>
    <w:rsid w:val="00F542AC"/>
    <w:rsid w:val="00F96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BEC11C7-CB41-4859-BC42-F8538E63D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71784"/>
    <w:pPr>
      <w:ind w:left="720"/>
      <w:contextualSpacing/>
    </w:pPr>
  </w:style>
  <w:style w:type="table" w:styleId="TabloKlavuzu">
    <w:name w:val="Table Grid"/>
    <w:basedOn w:val="NormalTablo"/>
    <w:uiPriority w:val="59"/>
    <w:rsid w:val="00413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883</Words>
  <Characters>16434</Characters>
  <Application>Microsoft Office Word</Application>
  <DocSecurity>0</DocSecurity>
  <Lines>136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Kocaturk</dc:creator>
  <cp:lastModifiedBy>Melis Almula KARADAYİ</cp:lastModifiedBy>
  <cp:revision>2</cp:revision>
  <dcterms:created xsi:type="dcterms:W3CDTF">2019-08-06T13:50:00Z</dcterms:created>
  <dcterms:modified xsi:type="dcterms:W3CDTF">2019-08-06T13:50:00Z</dcterms:modified>
</cp:coreProperties>
</file>